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6B77" w14:textId="77777777" w:rsidR="00D911DE" w:rsidRDefault="00000000">
      <w:pPr>
        <w:pStyle w:val="Title"/>
      </w:pPr>
      <w:r>
        <w:t>NSC report</w:t>
      </w:r>
    </w:p>
    <w:p w14:paraId="2C89A61F" w14:textId="77777777" w:rsidR="00D911DE" w:rsidRDefault="00000000">
      <w:pPr>
        <w:pStyle w:val="Author"/>
      </w:pPr>
      <w:r>
        <w:t>Jiahua Chen</w:t>
      </w:r>
    </w:p>
    <w:p w14:paraId="37B6D0B3" w14:textId="77777777" w:rsidR="00D911DE" w:rsidRDefault="00000000">
      <w:pPr>
        <w:pStyle w:val="Date"/>
      </w:pPr>
      <w:r>
        <w:t>2023-12-18</w:t>
      </w:r>
    </w:p>
    <w:p w14:paraId="7B7129E8" w14:textId="77777777" w:rsidR="00D911DE" w:rsidRDefault="00000000">
      <w:pPr>
        <w:pStyle w:val="Heading2"/>
      </w:pPr>
      <w:bookmarkStart w:id="0" w:name="data-summary"/>
      <w:r>
        <w:t>Data Summary</w:t>
      </w:r>
    </w:p>
    <w:p w14:paraId="3F61A30A" w14:textId="77777777" w:rsidR="00D911DE" w:rsidRDefault="00000000">
      <w:pPr>
        <w:pStyle w:val="Heading3"/>
      </w:pPr>
      <w:bookmarkStart w:id="1" w:name="X0ef2312fe024880c09722c06a8026a282a44648"/>
      <w:r>
        <w:t>SInce December 2016, how many incidents involved an ebike in the U.S. and Canada?</w:t>
      </w:r>
    </w:p>
    <w:p w14:paraId="1FB896EB" w14:textId="77777777" w:rsidR="00D911DE" w:rsidRDefault="00000000">
      <w:pPr>
        <w:pStyle w:val="FirstParagraph"/>
      </w:pPr>
      <w:r>
        <w:t>NA indicates no response.</w:t>
      </w:r>
    </w:p>
    <w:p w14:paraId="07827883" w14:textId="77777777" w:rsidR="00D911DE" w:rsidRDefault="00000000">
      <w:pPr>
        <w:pStyle w:val="Heading4"/>
      </w:pPr>
      <w:bookmarkStart w:id="2" w:name="raw-count"/>
      <w:r>
        <w:t>Raw cou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127D5E" w14:paraId="0E110CDA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5E37A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  <w:proofErr w:type="spellEnd"/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4A38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S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0AF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ada</w:t>
            </w:r>
          </w:p>
        </w:tc>
      </w:tr>
      <w:tr w:rsidR="00127D5E" w14:paraId="30627275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B1DF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F81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DD81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3</w:t>
            </w:r>
          </w:p>
        </w:tc>
      </w:tr>
      <w:tr w:rsidR="00127D5E" w14:paraId="3CCEAB32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DCF1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43E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690D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91</w:t>
            </w:r>
          </w:p>
        </w:tc>
      </w:tr>
      <w:tr w:rsidR="00127D5E" w14:paraId="337BE93C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6E0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16C8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7BE49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</w:tr>
      <w:tr w:rsidR="00127D5E" w14:paraId="59C9E65A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803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29A9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20C97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1</w:t>
            </w:r>
          </w:p>
        </w:tc>
      </w:tr>
    </w:tbl>
    <w:p w14:paraId="3197014F" w14:textId="2037E2E1" w:rsidR="00D911DE" w:rsidRDefault="00000000">
      <w:pPr>
        <w:pStyle w:val="Heading4"/>
      </w:pPr>
      <w:bookmarkStart w:id="3" w:name="percentage"/>
      <w:bookmarkEnd w:id="2"/>
      <w:r>
        <w:t>Percentage:</w:t>
      </w:r>
      <w:r w:rsidR="00127D5E">
        <w:t xml:space="preserve"> (sum across column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127D5E" w14:paraId="4D647FFC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FBC9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  <w:proofErr w:type="spellEnd"/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0823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S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0F3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ada</w:t>
            </w:r>
          </w:p>
        </w:tc>
      </w:tr>
      <w:tr w:rsidR="00127D5E" w14:paraId="2AD9AEAA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C4E2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830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021B4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2</w:t>
            </w:r>
          </w:p>
        </w:tc>
      </w:tr>
      <w:tr w:rsidR="00127D5E" w14:paraId="3C58636E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E730A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09FC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066D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.3</w:t>
            </w:r>
          </w:p>
        </w:tc>
      </w:tr>
      <w:tr w:rsidR="00127D5E" w14:paraId="31DD9E35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5904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F9F02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3F4A7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</w:tr>
      <w:tr w:rsidR="00127D5E" w14:paraId="481EBE4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B348B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D7B1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E5A65" w14:textId="77777777" w:rsidR="00127D5E" w:rsidRDefault="00127D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7</w:t>
            </w:r>
          </w:p>
        </w:tc>
      </w:tr>
    </w:tbl>
    <w:p w14:paraId="5E760DEB" w14:textId="77777777" w:rsidR="00D911DE" w:rsidRDefault="00000000">
      <w:pPr>
        <w:pStyle w:val="Heading4"/>
      </w:pPr>
      <w:bookmarkStart w:id="4" w:name="by-country"/>
      <w:bookmarkEnd w:id="3"/>
      <w:r>
        <w:lastRenderedPageBreak/>
        <w:t>By country</w:t>
      </w:r>
    </w:p>
    <w:p w14:paraId="7200DAB1" w14:textId="77777777" w:rsidR="00D911D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Ebike vs Pedal Bike in the U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D911DE" w14:paraId="284E33F7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2AE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2F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4B4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ercent</w:t>
            </w:r>
          </w:p>
        </w:tc>
      </w:tr>
      <w:tr w:rsidR="00D911DE" w14:paraId="11C2FBE9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50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C98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08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8</w:t>
            </w:r>
          </w:p>
        </w:tc>
      </w:tr>
      <w:tr w:rsidR="00D911DE" w14:paraId="5324D57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D9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FA5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B90F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.83</w:t>
            </w:r>
          </w:p>
        </w:tc>
      </w:tr>
      <w:tr w:rsidR="00D911DE" w14:paraId="2F66E6F5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A3C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1AF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6C1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5</w:t>
            </w:r>
          </w:p>
        </w:tc>
      </w:tr>
      <w:tr w:rsidR="00D911DE" w14:paraId="31E1FB00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7033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265D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9AD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.04</w:t>
            </w:r>
          </w:p>
        </w:tc>
      </w:tr>
    </w:tbl>
    <w:p w14:paraId="4566F5E2" w14:textId="77777777" w:rsidR="00D911D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Ebike vs Pedal Bike in Canada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</w:tblGrid>
      <w:tr w:rsidR="00D911DE" w14:paraId="37AD33C6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3C02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EBA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64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ercent</w:t>
            </w:r>
          </w:p>
        </w:tc>
      </w:tr>
      <w:tr w:rsidR="00D911DE" w14:paraId="686190DE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05E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3F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0F6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21</w:t>
            </w:r>
          </w:p>
        </w:tc>
      </w:tr>
      <w:tr w:rsidR="00D911DE" w14:paraId="1228CE0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F78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D1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9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99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.28</w:t>
            </w:r>
          </w:p>
        </w:tc>
      </w:tr>
      <w:tr w:rsidR="00D911DE" w14:paraId="0C83EDCB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2A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C9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653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2</w:t>
            </w:r>
          </w:p>
        </w:tc>
      </w:tr>
      <w:tr w:rsidR="00D911DE" w14:paraId="65C02CEA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384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943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30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69</w:t>
            </w:r>
          </w:p>
        </w:tc>
      </w:tr>
    </w:tbl>
    <w:p w14:paraId="1887FBAE" w14:textId="77777777" w:rsidR="00D911DE" w:rsidRDefault="00000000">
      <w:pPr>
        <w:pStyle w:val="Heading2"/>
      </w:pPr>
      <w:bookmarkStart w:id="5" w:name="gender-vs-injury"/>
      <w:bookmarkEnd w:id="0"/>
      <w:bookmarkEnd w:id="1"/>
      <w:bookmarkEnd w:id="4"/>
      <w:r>
        <w:t>Gender vs Injury</w:t>
      </w:r>
    </w:p>
    <w:p w14:paraId="33CF008D" w14:textId="77777777" w:rsidR="00D911DE" w:rsidRDefault="00000000">
      <w:pPr>
        <w:pStyle w:val="Heading3"/>
      </w:pPr>
      <w:bookmarkStart w:id="6" w:name="Xc80912fb48dbfc630715d0609cc74515f2b6cac"/>
      <w:r>
        <w:t>What are the gender of people who reported e-bike incidents?</w:t>
      </w:r>
    </w:p>
    <w:p w14:paraId="2754FFDC" w14:textId="77777777" w:rsidR="00D911DE" w:rsidRDefault="00000000">
      <w:pPr>
        <w:pStyle w:val="Heading4"/>
      </w:pPr>
      <w:bookmarkStart w:id="7" w:name="raw-count-1"/>
      <w:r>
        <w:t>Raw cou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880"/>
        <w:gridCol w:w="2880"/>
        <w:gridCol w:w="2880"/>
        <w:gridCol w:w="2880"/>
      </w:tblGrid>
      <w:tr w:rsidR="00D911DE" w14:paraId="420DA170" w14:textId="77777777" w:rsidTr="00D911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5E3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F57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AFE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A5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B55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5787C900" w14:textId="77777777" w:rsidTr="00D911D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26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6EF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B692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1C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CDA8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</w:t>
            </w:r>
          </w:p>
        </w:tc>
      </w:tr>
      <w:tr w:rsidR="00D911DE" w14:paraId="24F690D4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6F7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26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ED9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4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5BF4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796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13</w:t>
            </w:r>
          </w:p>
        </w:tc>
      </w:tr>
      <w:tr w:rsidR="00D911DE" w14:paraId="667829CF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EED3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EDC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DAC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196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EA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</w:t>
            </w:r>
          </w:p>
        </w:tc>
      </w:tr>
      <w:tr w:rsidR="00D911DE" w14:paraId="25FB6D06" w14:textId="77777777" w:rsidTr="00D911D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8C8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7E1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F04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6B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7D8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0</w:t>
            </w:r>
          </w:p>
        </w:tc>
      </w:tr>
    </w:tbl>
    <w:p w14:paraId="399255DF" w14:textId="77777777" w:rsidR="00D911DE" w:rsidRDefault="00000000">
      <w:pPr>
        <w:pStyle w:val="Heading4"/>
      </w:pPr>
      <w:bookmarkStart w:id="8" w:name="percentage-1"/>
      <w:bookmarkEnd w:id="7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2400"/>
        <w:gridCol w:w="2400"/>
        <w:gridCol w:w="2400"/>
        <w:gridCol w:w="2400"/>
        <w:gridCol w:w="2400"/>
        <w:gridCol w:w="2400"/>
      </w:tblGrid>
      <w:tr w:rsidR="00D911DE" w14:paraId="236CF052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52BE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2C3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B8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A9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71C0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0F7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29BF01F2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34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6EF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EF5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.9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3C0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.7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2D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195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.6</w:t>
            </w:r>
          </w:p>
        </w:tc>
      </w:tr>
      <w:tr w:rsidR="00D911DE" w14:paraId="456E8D6D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57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E4B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7E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A0B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FD20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A111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.0</w:t>
            </w:r>
          </w:p>
        </w:tc>
      </w:tr>
      <w:tr w:rsidR="00D911DE" w14:paraId="68EEEDBE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61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4D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740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B84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71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227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.8</w:t>
            </w:r>
          </w:p>
        </w:tc>
      </w:tr>
      <w:tr w:rsidR="00D911DE" w14:paraId="18A8BF69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8A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DA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56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3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.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D8F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38B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.5</w:t>
            </w:r>
          </w:p>
        </w:tc>
      </w:tr>
    </w:tbl>
    <w:p w14:paraId="1CC3E235" w14:textId="77777777" w:rsidR="00D911DE" w:rsidRDefault="00000000">
      <w:pPr>
        <w:pStyle w:val="Heading3"/>
      </w:pPr>
      <w:bookmarkStart w:id="9" w:name="what-are-the-injury-level-by-gender"/>
      <w:bookmarkEnd w:id="6"/>
      <w:bookmarkEnd w:id="8"/>
      <w:r>
        <w:t>What are the injury level by gender?</w:t>
      </w:r>
    </w:p>
    <w:p w14:paraId="21C9D489" w14:textId="77777777" w:rsidR="00D911DE" w:rsidRDefault="00000000">
      <w:pPr>
        <w:pStyle w:val="Heading4"/>
      </w:pPr>
      <w:bookmarkStart w:id="10" w:name="raw-count-2"/>
      <w:r>
        <w:t>Raw count</w:t>
      </w:r>
    </w:p>
    <w:tbl>
      <w:tblPr>
        <w:tblStyle w:val="Table"/>
        <w:tblW w:w="16247" w:type="dxa"/>
        <w:jc w:val="center"/>
        <w:tblLayout w:type="fixed"/>
        <w:tblLook w:val="0420" w:firstRow="1" w:lastRow="0" w:firstColumn="0" w:lastColumn="0" w:noHBand="0" w:noVBand="1"/>
      </w:tblPr>
      <w:tblGrid>
        <w:gridCol w:w="2321"/>
        <w:gridCol w:w="2321"/>
        <w:gridCol w:w="2321"/>
        <w:gridCol w:w="2321"/>
        <w:gridCol w:w="2321"/>
        <w:gridCol w:w="2321"/>
        <w:gridCol w:w="2321"/>
      </w:tblGrid>
      <w:tr w:rsidR="00D911DE" w14:paraId="0C75B734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tblHeader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B57F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BA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384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12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E9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05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18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65661B92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EC5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33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C4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072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354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35F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321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27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3F74D8FE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979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56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9D8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0A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5A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8A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415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267FC6B6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6F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AD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CB6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CFD5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EF08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5E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237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</w:tr>
      <w:tr w:rsidR="00D911DE" w14:paraId="6A728B83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6E9C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E0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D9A0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B97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EF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91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EA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</w:tr>
      <w:tr w:rsidR="00D911DE" w14:paraId="3D9326CB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1D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23E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7C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CD6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B0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353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E84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06238AB7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41A67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C7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4F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4FF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34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075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11F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713D2496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55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A4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58E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B11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9F4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DA19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F1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37A8793B" w14:textId="77777777" w:rsidTr="00127D5E">
        <w:trPr>
          <w:trHeight w:val="342"/>
          <w:jc w:val="center"/>
        </w:trPr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752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E0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9F3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3FE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48B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A8B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32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0A2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</w:tbl>
    <w:p w14:paraId="553F9962" w14:textId="77777777" w:rsidR="00D911DE" w:rsidRDefault="00000000">
      <w:pPr>
        <w:pStyle w:val="Heading4"/>
      </w:pPr>
      <w:bookmarkStart w:id="11" w:name="percentage-2"/>
      <w:bookmarkEnd w:id="10"/>
      <w:r>
        <w:lastRenderedPageBreak/>
        <w:t>Percentage</w:t>
      </w:r>
    </w:p>
    <w:tbl>
      <w:tblPr>
        <w:tblStyle w:val="Table"/>
        <w:tblW w:w="16583" w:type="dxa"/>
        <w:jc w:val="center"/>
        <w:tblLayout w:type="fixed"/>
        <w:tblLook w:val="0420" w:firstRow="1" w:lastRow="0" w:firstColumn="0" w:lastColumn="0" w:noHBand="0" w:noVBand="1"/>
      </w:tblPr>
      <w:tblGrid>
        <w:gridCol w:w="2369"/>
        <w:gridCol w:w="2369"/>
        <w:gridCol w:w="2369"/>
        <w:gridCol w:w="2369"/>
        <w:gridCol w:w="2369"/>
        <w:gridCol w:w="2369"/>
        <w:gridCol w:w="2369"/>
      </w:tblGrid>
      <w:tr w:rsidR="00D911DE" w14:paraId="29490139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  <w:tblHeader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33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A2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481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84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57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0A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03C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Unknown</w:t>
            </w:r>
          </w:p>
        </w:tc>
      </w:tr>
      <w:tr w:rsidR="00D911DE" w14:paraId="790F26A2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B3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227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0AF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CC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.8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B1A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D2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6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A87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D6E6FDD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1EA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67B4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3C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18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208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065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CD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</w:tr>
      <w:tr w:rsidR="00D911DE" w14:paraId="6FC1F53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65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0F2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84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09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1F9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37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54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</w:tr>
      <w:tr w:rsidR="00D911DE" w14:paraId="13E9BBC7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4AF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C5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D2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0A9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.2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77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A87A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03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6C2BD3E3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57A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BD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DD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D7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0ECE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86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3CC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1C15CF8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9D8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49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67C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F7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419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310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DEC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</w:tr>
      <w:tr w:rsidR="00D911DE" w14:paraId="0706015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5B2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B95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84ED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5B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.5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D09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B42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3B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120967F1" w14:textId="77777777" w:rsidTr="00127D5E">
        <w:trPr>
          <w:trHeight w:val="409"/>
          <w:jc w:val="center"/>
        </w:trPr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2BB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A4A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1C22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91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.7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EC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08E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23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C62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</w:tbl>
    <w:p w14:paraId="0DE5501C" w14:textId="77777777" w:rsidR="00D911DE" w:rsidRDefault="00000000" w:rsidP="00127D5E">
      <w:pPr>
        <w:pStyle w:val="Heading4"/>
      </w:pPr>
      <w:r>
        <w:lastRenderedPageBreak/>
        <w:t>Graph Visualization:</w:t>
      </w:r>
    </w:p>
    <w:p w14:paraId="5A11B411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25879910" wp14:editId="5E07C63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marytabl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5D613" w14:textId="77777777" w:rsidR="00D911DE" w:rsidRDefault="00000000">
      <w:pPr>
        <w:pStyle w:val="Heading2"/>
      </w:pPr>
      <w:bookmarkStart w:id="12" w:name="age-vs-injury"/>
      <w:bookmarkEnd w:id="5"/>
      <w:bookmarkEnd w:id="9"/>
      <w:bookmarkEnd w:id="11"/>
      <w:r>
        <w:lastRenderedPageBreak/>
        <w:t>Age vs Injury</w:t>
      </w:r>
    </w:p>
    <w:p w14:paraId="5062984E" w14:textId="77777777" w:rsidR="00D911DE" w:rsidRDefault="00000000">
      <w:pPr>
        <w:pStyle w:val="Heading3"/>
      </w:pPr>
      <w:bookmarkStart w:id="13" w:name="X06d6085072784e8226a489d860b7a90043f3c3f"/>
      <w:r>
        <w:t>What are the ages of people who reported e-bike incidents?</w:t>
      </w:r>
    </w:p>
    <w:p w14:paraId="7179B67C" w14:textId="77777777" w:rsidR="00D911DE" w:rsidRDefault="00000000">
      <w:pPr>
        <w:pStyle w:val="Heading4"/>
      </w:pPr>
      <w:bookmarkStart w:id="14" w:name="raw-count-3"/>
      <w:r>
        <w:t>Raw count</w:t>
      </w:r>
    </w:p>
    <w:tbl>
      <w:tblPr>
        <w:tblStyle w:val="Table"/>
        <w:tblW w:w="14400" w:type="dxa"/>
        <w:tblInd w:w="1400" w:type="dxa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127D5E" w14:paraId="2D9FDD5D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  <w:tblHeader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9E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B4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4ED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B2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FF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776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9E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D24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42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69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127D5E" w14:paraId="309C4C9A" w14:textId="77777777" w:rsidTr="00127D5E">
        <w:trPr>
          <w:trHeight w:val="498"/>
        </w:trPr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F9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814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5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54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37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E2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A5F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1E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EBE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06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76F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127D5E" w14:paraId="7E71397B" w14:textId="77777777" w:rsidTr="00127D5E">
        <w:trPr>
          <w:trHeight w:val="487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81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04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0F92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3D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7C2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8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54D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3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1B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EA8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FF1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ABC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</w:tr>
      <w:tr w:rsidR="00127D5E" w14:paraId="45132BAA" w14:textId="77777777" w:rsidTr="00127D5E">
        <w:trPr>
          <w:trHeight w:val="1685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22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0F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EB2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6CD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46C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07F6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39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49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F01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DF0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127D5E" w14:paraId="09CA6D45" w14:textId="77777777" w:rsidTr="00127D5E">
        <w:trPr>
          <w:trHeight w:val="487"/>
        </w:trPr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ED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2D1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19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23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3D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EB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3F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62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15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B6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14:paraId="35CEA8B7" w14:textId="77777777" w:rsidR="00D911DE" w:rsidRDefault="00000000">
      <w:pPr>
        <w:pStyle w:val="Heading4"/>
      </w:pPr>
      <w:bookmarkStart w:id="15" w:name="percentage-3"/>
      <w:bookmarkEnd w:id="14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310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</w:tblGrid>
      <w:tr w:rsidR="00D911DE" w14:paraId="11EEDF80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B3F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5A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917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18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C47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2454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71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66A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74C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DB2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070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6A1222A7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EA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93B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07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524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20E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FC66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8B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8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38E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706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7FF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011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2E857E50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433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CF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724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647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F7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E88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70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73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409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273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55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  <w:tr w:rsidR="00D911DE" w14:paraId="4E071867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96A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86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F45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2C3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84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29A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BDF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A44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BD8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CCE0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0F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EA52481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012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B46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0E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2C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FC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3D6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99E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E16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911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B0E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364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</w:tbl>
    <w:p w14:paraId="30763E5C" w14:textId="77777777" w:rsidR="00D911DE" w:rsidRDefault="00000000">
      <w:pPr>
        <w:pStyle w:val="Heading4"/>
      </w:pPr>
      <w:bookmarkStart w:id="16" w:name="graph-visualization"/>
      <w:bookmarkEnd w:id="15"/>
      <w:r>
        <w:lastRenderedPageBreak/>
        <w:t>Graph Visualization</w:t>
      </w:r>
    </w:p>
    <w:p w14:paraId="43430C90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6B4B20CD" wp14:editId="3C363649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ummarytabl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5D28A" w14:textId="77777777" w:rsidR="00D911DE" w:rsidRDefault="00000000">
      <w:pPr>
        <w:pStyle w:val="Heading3"/>
      </w:pPr>
      <w:bookmarkStart w:id="17" w:name="what-are-the-injury-level-by-age"/>
      <w:bookmarkEnd w:id="13"/>
      <w:bookmarkEnd w:id="16"/>
      <w:r>
        <w:t>What are the injury level by age?</w:t>
      </w:r>
    </w:p>
    <w:p w14:paraId="57AAFD5B" w14:textId="77777777" w:rsidR="00D911DE" w:rsidRDefault="00000000">
      <w:pPr>
        <w:pStyle w:val="Heading4"/>
      </w:pPr>
      <w:bookmarkStart w:id="18" w:name="raw-count-4"/>
      <w:r>
        <w:rPr>
          <w:b/>
        </w:rPr>
        <w:t>Raw count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310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  <w:gridCol w:w="1309"/>
      </w:tblGrid>
      <w:tr w:rsidR="00D911DE" w14:paraId="365262A4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664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BD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_level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242D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04A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A875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731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38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10D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7AB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EAE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905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439AB17C" w14:textId="77777777" w:rsidTr="00127D5E">
        <w:trPr>
          <w:jc w:val="center"/>
        </w:trPr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EE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10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0B3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F55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1B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A22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7E6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8B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B1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4E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2880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78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4D3E38BC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A8B5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FE63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C5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0B3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896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1B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FA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8F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EC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20F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7F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2713447D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71FD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F4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EA6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700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2F0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119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929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B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60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BDC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42D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5F2170D5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2C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07EF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8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ED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1031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B7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B50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CDC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EA2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FAB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6E23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</w:tr>
      <w:tr w:rsidR="00D911DE" w14:paraId="03CD34A7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8A33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92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8BF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CFE7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18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C7A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825F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5358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3F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E00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30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D911DE" w14:paraId="671E0EC8" w14:textId="77777777" w:rsidTr="00127D5E">
        <w:trPr>
          <w:jc w:val="center"/>
        </w:trPr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9F6A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A0E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B112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6DA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405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34AE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23D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50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1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74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D14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8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9521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</w:tbl>
    <w:p w14:paraId="072A047C" w14:textId="77777777" w:rsidR="00D911DE" w:rsidRDefault="00000000">
      <w:pPr>
        <w:pStyle w:val="Heading4"/>
      </w:pPr>
      <w:bookmarkStart w:id="19" w:name="percentage-4"/>
      <w:bookmarkEnd w:id="18"/>
      <w:r>
        <w:t>Percentage</w:t>
      </w:r>
    </w:p>
    <w:tbl>
      <w:tblPr>
        <w:tblStyle w:val="Table"/>
        <w:tblW w:w="14400" w:type="dxa"/>
        <w:jc w:val="center"/>
        <w:tblLayout w:type="fixed"/>
        <w:tblLook w:val="0420" w:firstRow="1" w:lastRow="0" w:firstColumn="0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D911DE" w14:paraId="69DA9919" w14:textId="77777777" w:rsidTr="00127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C18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bike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FC9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injury_level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36D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77A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-1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E9B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3-1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B8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8-2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C52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25-3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ED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35-4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999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DA1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AD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65-7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89C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75+</w:t>
            </w:r>
          </w:p>
        </w:tc>
      </w:tr>
      <w:tr w:rsidR="00D911DE" w14:paraId="449439A8" w14:textId="77777777" w:rsidTr="00127D5E">
        <w:trPr>
          <w:jc w:val="center"/>
        </w:trPr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38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56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823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83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97A3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2AA1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C0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92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2AA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03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6622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2629" w:type="dxa"/>
            <w:tcBorders>
              <w:top w:val="single" w:sz="8" w:space="0" w:color="BEBEBE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024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C4B233B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B009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001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57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9EE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7C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A5B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F8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ADD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3F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7457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175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E77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39BD2200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8352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C8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6C5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0E2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4E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F3F0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20ED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02E6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757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267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C04C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FA3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</w:tr>
      <w:tr w:rsidR="00D911DE" w14:paraId="570097BC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1C2A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39A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46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36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49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B40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776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9D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D8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0D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DF5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793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CDF565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F63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A00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DBE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FEC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A61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374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EC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188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C3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B05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DAA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3B8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D911DE" w14:paraId="01811963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956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3836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0C3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AFF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1230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488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9CA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3C9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538F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7E40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2C6B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E37D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D911DE" w14:paraId="1B2534F0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9C1E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0A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1997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8B1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54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748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C3F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6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D17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C5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605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1A0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AA8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5EF2FE81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C90FC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FD6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E50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6B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ABD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4A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D330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A8AE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E813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5D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D98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D54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095DEB74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8DA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23F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CFC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76A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278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B377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CA1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33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F44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2AE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CBC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B3E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7282E073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6866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182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356D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C19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3E4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13A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9A1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802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1DC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516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E007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939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F154A84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83A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87E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8E57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88D9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38B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BF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41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5E5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E8F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AEFB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B86C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D38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2FDC576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827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116B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743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C2E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6FC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0579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E544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797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C6BC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BD63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C7F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08F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6A5829DA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080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E65B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with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D2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7CF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AD1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A01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ECB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07D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DD9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B4B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042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A3675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20EB67B2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A7A11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D14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jury no treatment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F7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613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67E2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133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0A46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0C0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E67C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00D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D1A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F18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D911DE" w14:paraId="4DE1F9F9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D76F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608A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 injury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7636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CB9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13E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4E6D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665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8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010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2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F592F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D52A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2D1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2763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  <w:tr w:rsidR="00D911DE" w14:paraId="683A8B11" w14:textId="77777777" w:rsidTr="00127D5E">
        <w:trPr>
          <w:jc w:val="center"/>
        </w:trPr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FACC8" w14:textId="77777777" w:rsidR="00D911DE" w:rsidRDefault="00D911D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46101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2FDE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row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1C9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5E2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D499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D5257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B2B0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FF709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D9BB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19D04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26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AA98" w14:textId="77777777" w:rsidR="00D911D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</w:tbl>
    <w:p w14:paraId="28F60323" w14:textId="77777777" w:rsidR="00D911DE" w:rsidRDefault="00000000">
      <w:pPr>
        <w:pStyle w:val="Heading4"/>
      </w:pPr>
      <w:bookmarkStart w:id="20" w:name="graph-visualization-1"/>
      <w:bookmarkEnd w:id="19"/>
      <w:r>
        <w:lastRenderedPageBreak/>
        <w:t>Graph Visualization</w:t>
      </w:r>
    </w:p>
    <w:p w14:paraId="00E32824" w14:textId="77777777" w:rsidR="00D911DE" w:rsidRDefault="00000000">
      <w:pPr>
        <w:pStyle w:val="FirstParagraph"/>
      </w:pPr>
      <w:r>
        <w:rPr>
          <w:noProof/>
        </w:rPr>
        <w:drawing>
          <wp:inline distT="0" distB="0" distL="0" distR="0" wp14:anchorId="06CD51E2" wp14:editId="0DCB09E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marytabl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bookmarkEnd w:id="17"/>
      <w:bookmarkEnd w:id="20"/>
    </w:p>
    <w:sectPr w:rsidR="00D911DE" w:rsidSect="00BF02C1">
      <w:pgSz w:w="2016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51DBF" w14:textId="77777777" w:rsidR="00BF02C1" w:rsidRDefault="00BF02C1">
      <w:pPr>
        <w:spacing w:after="0"/>
      </w:pPr>
      <w:r>
        <w:separator/>
      </w:r>
    </w:p>
  </w:endnote>
  <w:endnote w:type="continuationSeparator" w:id="0">
    <w:p w14:paraId="52F81EA0" w14:textId="77777777" w:rsidR="00BF02C1" w:rsidRDefault="00BF02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B7EFF" w14:textId="77777777" w:rsidR="00BF02C1" w:rsidRDefault="00BF02C1">
      <w:r>
        <w:separator/>
      </w:r>
    </w:p>
  </w:footnote>
  <w:footnote w:type="continuationSeparator" w:id="0">
    <w:p w14:paraId="1DEBECFC" w14:textId="77777777" w:rsidR="00BF02C1" w:rsidRDefault="00BF0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1CC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3770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11DE"/>
    <w:rsid w:val="00127D5E"/>
    <w:rsid w:val="0070226D"/>
    <w:rsid w:val="008D25B8"/>
    <w:rsid w:val="00AC0804"/>
    <w:rsid w:val="00BF02C1"/>
    <w:rsid w:val="00D911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D78AFF"/>
  <w15:docId w15:val="{704B9937-D492-8A4B-977F-6B041F2D4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49</Words>
  <Characters>3132</Characters>
  <Application>Microsoft Office Word</Application>
  <DocSecurity>0</DocSecurity>
  <Lines>26</Lines>
  <Paragraphs>7</Paragraphs>
  <ScaleCrop>false</ScaleCrop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C report</dc:title>
  <dc:creator>Jiahua Chen</dc:creator>
  <cp:keywords/>
  <cp:lastModifiedBy>Jiahua Chen</cp:lastModifiedBy>
  <cp:revision>2</cp:revision>
  <dcterms:created xsi:type="dcterms:W3CDTF">2023-12-18T19:53:00Z</dcterms:created>
  <dcterms:modified xsi:type="dcterms:W3CDTF">2023-12-18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8</vt:lpwstr>
  </property>
  <property fmtid="{D5CDD505-2E9C-101B-9397-08002B2CF9AE}" pid="3" name="output">
    <vt:lpwstr/>
  </property>
</Properties>
</file>